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06CBADD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>for Works</w:t>
      </w:r>
    </w:p>
    <w:p w14:paraId="462CE44D" w14:textId="1A2E21D0" w:rsidR="00323164" w:rsidRDefault="008474B6" w:rsidP="00B11B1F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bookmarkStart w:id="0" w:name="_Hlk211343415"/>
      <w:r w:rsidRPr="008474B6">
        <w:rPr>
          <w:b/>
          <w:color w:val="222222"/>
          <w:szCs w:val="24"/>
          <w:lang w:val="bs-Latn-BA"/>
        </w:rPr>
        <w:t>Craft works for Podgorica main Directorate for Payment office</w:t>
      </w:r>
    </w:p>
    <w:bookmarkEnd w:id="0"/>
    <w:p w14:paraId="37FDE532" w14:textId="77777777" w:rsidR="008474B6" w:rsidRPr="00B004A0" w:rsidRDefault="008474B6" w:rsidP="00B11B1F">
      <w:pPr>
        <w:autoSpaceDN/>
        <w:spacing w:before="60" w:after="60"/>
        <w:jc w:val="center"/>
        <w:textAlignment w:val="auto"/>
        <w:rPr>
          <w:b/>
          <w:color w:val="000000"/>
        </w:rPr>
      </w:pPr>
    </w:p>
    <w:p w14:paraId="14560370" w14:textId="77777777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4C52E411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8474B6" w:rsidRPr="008474B6">
        <w:rPr>
          <w:b/>
          <w:color w:val="000000"/>
          <w:sz w:val="22"/>
          <w:szCs w:val="22"/>
        </w:rPr>
        <w:t>MNE-MIDAS2-8820-ME-RFQ-G-25-1.2.2.2.4</w:t>
      </w:r>
      <w:r w:rsidR="008474B6">
        <w:rPr>
          <w:b/>
          <w:color w:val="000000"/>
          <w:sz w:val="22"/>
          <w:szCs w:val="22"/>
        </w:rPr>
        <w:t xml:space="preserve"> 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4E0B7A09" w:rsidR="008474B6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Pr="008373E0">
        <w:rPr>
          <w:rFonts w:ascii="Times New Roman" w:hAnsi="Times New Roman"/>
          <w:szCs w:val="24"/>
        </w:rPr>
        <w:t xml:space="preserve">Procurement of </w:t>
      </w:r>
      <w:r w:rsidRPr="008474B6">
        <w:rPr>
          <w:rFonts w:ascii="Times New Roman" w:hAnsi="Times New Roman"/>
          <w:szCs w:val="24"/>
        </w:rPr>
        <w:t>Craft works for Podgorica main Directorate for Payment office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4D1AFB76" w:rsidR="008474B6" w:rsidRPr="00162F71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for to procure </w:t>
      </w:r>
      <w:r w:rsidRPr="008474B6">
        <w:rPr>
          <w:rFonts w:ascii="Times New Roman" w:hAnsi="Times New Roman"/>
          <w:szCs w:val="24"/>
        </w:rPr>
        <w:t>Craft works for Podgorica main Directorate for Payment office</w:t>
      </w:r>
      <w:r>
        <w:rPr>
          <w:rFonts w:ascii="Times New Roman" w:hAnsi="Times New Roman"/>
          <w:szCs w:val="24"/>
        </w:rPr>
        <w:t xml:space="preserve"> </w:t>
      </w:r>
      <w:r w:rsidRPr="008474B6">
        <w:rPr>
          <w:rFonts w:ascii="Times New Roman" w:hAnsi="Times New Roman"/>
          <w:szCs w:val="24"/>
        </w:rPr>
        <w:t>(preparatory works, electrical works-high and low voltage, thermomechanical installations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48FF6541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>
        <w:rPr>
          <w:rFonts w:ascii="Times New Roman" w:eastAsia="Cambria" w:hAnsi="Times New Roman"/>
          <w:b/>
          <w:bCs/>
        </w:rPr>
        <w:t>October</w:t>
      </w:r>
      <w:r w:rsidRPr="00162F71">
        <w:rPr>
          <w:rFonts w:ascii="Times New Roman" w:eastAsia="Cambria" w:hAnsi="Times New Roman"/>
          <w:b/>
          <w:bCs/>
        </w:rPr>
        <w:t xml:space="preserve"> 30, 202</w:t>
      </w:r>
      <w:r>
        <w:rPr>
          <w:rFonts w:ascii="Times New Roman" w:eastAsia="Cambria" w:hAnsi="Times New Roman"/>
          <w:b/>
          <w:bCs/>
        </w:rPr>
        <w:t>5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proofErr w:type="spellStart"/>
      <w:r>
        <w:rPr>
          <w:szCs w:val="24"/>
        </w:rPr>
        <w:t>Stundetska</w:t>
      </w:r>
      <w:proofErr w:type="spellEnd"/>
      <w:r>
        <w:rPr>
          <w:szCs w:val="24"/>
        </w:rPr>
        <w:t xml:space="preserve">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31464" w14:textId="77777777" w:rsidR="00D14FC5" w:rsidRDefault="00D14FC5">
      <w:pPr>
        <w:spacing w:after="0"/>
      </w:pPr>
      <w:r>
        <w:separator/>
      </w:r>
    </w:p>
  </w:endnote>
  <w:endnote w:type="continuationSeparator" w:id="0">
    <w:p w14:paraId="6BF2E0CD" w14:textId="77777777" w:rsidR="00D14FC5" w:rsidRDefault="00D14F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6A862A" w14:textId="77777777" w:rsidR="00D14FC5" w:rsidRDefault="00D14FC5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77CE35DF" w14:textId="77777777" w:rsidR="00D14FC5" w:rsidRDefault="00D14F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476198">
    <w:abstractNumId w:val="3"/>
  </w:num>
  <w:num w:numId="2" w16cid:durableId="1637568029">
    <w:abstractNumId w:val="3"/>
    <w:lvlOverride w:ilvl="0">
      <w:startOverride w:val="1"/>
    </w:lvlOverride>
  </w:num>
  <w:num w:numId="3" w16cid:durableId="1481775673">
    <w:abstractNumId w:val="0"/>
  </w:num>
  <w:num w:numId="4" w16cid:durableId="711463132">
    <w:abstractNumId w:val="4"/>
  </w:num>
  <w:num w:numId="5" w16cid:durableId="776563907">
    <w:abstractNumId w:val="1"/>
  </w:num>
  <w:num w:numId="6" w16cid:durableId="570654114">
    <w:abstractNumId w:val="2"/>
  </w:num>
  <w:num w:numId="7" w16cid:durableId="737560683">
    <w:abstractNumId w:val="7"/>
  </w:num>
  <w:num w:numId="8" w16cid:durableId="120656069">
    <w:abstractNumId w:val="6"/>
  </w:num>
  <w:num w:numId="9" w16cid:durableId="9561792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65F8C"/>
    <w:rsid w:val="00075228"/>
    <w:rsid w:val="0009690B"/>
    <w:rsid w:val="000A14E2"/>
    <w:rsid w:val="000C49D5"/>
    <w:rsid w:val="000F097D"/>
    <w:rsid w:val="00162F71"/>
    <w:rsid w:val="001A2F6A"/>
    <w:rsid w:val="00204A92"/>
    <w:rsid w:val="002604FC"/>
    <w:rsid w:val="00270F60"/>
    <w:rsid w:val="00283E6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5592"/>
    <w:rsid w:val="004E1067"/>
    <w:rsid w:val="004E5C00"/>
    <w:rsid w:val="00522F83"/>
    <w:rsid w:val="00593BC4"/>
    <w:rsid w:val="005B1779"/>
    <w:rsid w:val="005C60C4"/>
    <w:rsid w:val="005D056A"/>
    <w:rsid w:val="00665238"/>
    <w:rsid w:val="00672131"/>
    <w:rsid w:val="006A2EB6"/>
    <w:rsid w:val="0073645D"/>
    <w:rsid w:val="0078091D"/>
    <w:rsid w:val="00790056"/>
    <w:rsid w:val="007B37F8"/>
    <w:rsid w:val="007B49CB"/>
    <w:rsid w:val="008127DF"/>
    <w:rsid w:val="00824641"/>
    <w:rsid w:val="008255FC"/>
    <w:rsid w:val="008474B6"/>
    <w:rsid w:val="008A19BF"/>
    <w:rsid w:val="008D2266"/>
    <w:rsid w:val="008D3DF7"/>
    <w:rsid w:val="008F1F94"/>
    <w:rsid w:val="008F4115"/>
    <w:rsid w:val="0090261D"/>
    <w:rsid w:val="00961C84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Mirko Ljesevic</cp:lastModifiedBy>
  <cp:revision>6</cp:revision>
  <dcterms:created xsi:type="dcterms:W3CDTF">2025-09-08T09:33:00Z</dcterms:created>
  <dcterms:modified xsi:type="dcterms:W3CDTF">2025-10-15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